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66C3D394" w:rsidR="003760F0" w:rsidRDefault="0014111E" w:rsidP="00676679">
      <w:pPr>
        <w:pStyle w:val="Heading1"/>
        <w:jc w:val="center"/>
        <w:rPr>
          <w:sz w:val="52"/>
          <w:szCs w:val="52"/>
        </w:rPr>
      </w:pPr>
      <w:r w:rsidRPr="0014111E">
        <w:rPr>
          <w:sz w:val="52"/>
          <w:szCs w:val="52"/>
        </w:rPr>
        <w:t>Understanding Verification and Validation in an AVCDL Context</w:t>
      </w:r>
    </w:p>
    <w:p w14:paraId="578FE19B" w14:textId="4874E052" w:rsidR="00075464" w:rsidRDefault="00B46F10" w:rsidP="00075464">
      <w:pPr>
        <w:pStyle w:val="Heading1"/>
      </w:pPr>
      <w:r>
        <w:t>Revision</w:t>
      </w:r>
    </w:p>
    <w:p w14:paraId="06ECF040" w14:textId="30841357" w:rsidR="00807590" w:rsidRPr="00807590" w:rsidRDefault="00807590" w:rsidP="00807590">
      <w:r>
        <w:t xml:space="preserve">Version </w:t>
      </w:r>
      <w:r w:rsidR="00CE5ED7">
        <w:t>2</w:t>
      </w:r>
    </w:p>
    <w:p w14:paraId="45CEE66D" w14:textId="41783B46" w:rsidR="00075464" w:rsidRDefault="00075464" w:rsidP="00075464">
      <w:pPr>
        <w:jc w:val="both"/>
      </w:pPr>
      <w:r>
        <w:fldChar w:fldCharType="begin"/>
      </w:r>
      <w:r>
        <w:instrText xml:space="preserve"> DATE \@ "M/d/yy h:mm am/pm" </w:instrText>
      </w:r>
      <w:r>
        <w:fldChar w:fldCharType="separate"/>
      </w:r>
      <w:r w:rsidR="00B16293">
        <w:rPr>
          <w:noProof/>
        </w:rPr>
        <w:t>8/8/22 2:31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1DAFF5F2" w:rsidR="00E27AF5" w:rsidRDefault="003760F0">
      <w:pPr>
        <w:jc w:val="both"/>
      </w:pPr>
      <w:r>
        <w:t xml:space="preserve">This document describes how </w:t>
      </w:r>
      <w:r w:rsidR="00710D5D">
        <w:t>verification and validation</w:t>
      </w:r>
      <w:r w:rsidR="00D96D71">
        <w:t xml:space="preserve"> as defined in </w:t>
      </w:r>
      <w:r w:rsidR="00711BE6" w:rsidRPr="00711BE6">
        <w:rPr>
          <w:b/>
          <w:bCs/>
        </w:rPr>
        <w:t>ISO 9000</w:t>
      </w:r>
      <w:r w:rsidR="00711BE6">
        <w:rPr>
          <w:b/>
          <w:bCs/>
        </w:rPr>
        <w:t xml:space="preserve"> </w:t>
      </w:r>
      <w:r w:rsidR="00710D5D">
        <w:t>relate to the structure of</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C142B10" w:rsidR="00470DF3" w:rsidRDefault="00B54894" w:rsidP="003B1797">
      <w:pPr>
        <w:spacing w:after="240"/>
        <w:jc w:val="both"/>
      </w:pPr>
      <w:r>
        <w:t>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w:t>
      </w:r>
      <w:r>
        <w:t>provides a lifecycle with the goal of ensuring the cybersecurity of a safety-critical, cyber-physical product</w:t>
      </w:r>
      <w:r w:rsidR="0067035E">
        <w:t>.</w:t>
      </w:r>
      <w:r>
        <w:t xml:space="preserve"> As such, it uses the non-functional goals and requirements established by the various risk groups within the organization to bound the cybersecurity efforts. A major focus within the risk realm </w:t>
      </w:r>
      <w:r w:rsidR="00CE5ED7">
        <w:t>are</w:t>
      </w:r>
      <w:r>
        <w:t xml:space="preserve"> the technical processes of verification and validation.</w:t>
      </w:r>
      <w:r w:rsidR="00B365E7">
        <w:t xml:space="preserve"> These are heavily</w:t>
      </w:r>
      <w:r w:rsidR="005E51CD">
        <w:t xml:space="preserve"> referred to in</w:t>
      </w:r>
      <w:r w:rsidR="00CE5ED7">
        <w:t xml:space="preserve"> the</w:t>
      </w:r>
      <w:r w:rsidR="005E51CD">
        <w:t xml:space="preserve"> </w:t>
      </w:r>
      <w:r w:rsidR="005E51CD" w:rsidRPr="005E51CD">
        <w:rPr>
          <w:b/>
          <w:bCs/>
        </w:rPr>
        <w:t>ISO 26262</w:t>
      </w:r>
      <w:r w:rsidR="005E51CD">
        <w:rPr>
          <w:b/>
          <w:bCs/>
        </w:rPr>
        <w:t xml:space="preserve"> </w:t>
      </w:r>
      <w:r w:rsidR="005E51CD" w:rsidRPr="005E51CD">
        <w:rPr>
          <w:b/>
          <w:bCs/>
          <w:color w:val="0070C0"/>
          <w:vertAlign w:val="superscript"/>
        </w:rPr>
        <w:t>[2]</w:t>
      </w:r>
      <w:r w:rsidR="005E51CD">
        <w:t xml:space="preserve"> safety standard. They are defined in </w:t>
      </w:r>
      <w:r w:rsidR="00711BE6" w:rsidRPr="00711BE6">
        <w:rPr>
          <w:b/>
          <w:bCs/>
        </w:rPr>
        <w:t>ISO 9000</w:t>
      </w:r>
      <w:r w:rsidR="00711BE6">
        <w:rPr>
          <w:b/>
          <w:bCs/>
        </w:rPr>
        <w:t xml:space="preserve"> </w:t>
      </w:r>
      <w:r w:rsidR="00711BE6" w:rsidRPr="00711BE6">
        <w:rPr>
          <w:b/>
          <w:bCs/>
          <w:color w:val="0070C0"/>
          <w:vertAlign w:val="superscript"/>
        </w:rPr>
        <w:t>[3]</w:t>
      </w:r>
      <w:r w:rsidR="00711BE6">
        <w:t xml:space="preserve"> and elaborated on in </w:t>
      </w:r>
      <w:r w:rsidR="005E51CD" w:rsidRPr="005E51CD">
        <w:rPr>
          <w:b/>
          <w:bCs/>
        </w:rPr>
        <w:t xml:space="preserve">ISO/IEC/IEEE 15288 – Systems and software engineering – System life cycle processes </w:t>
      </w:r>
      <w:r w:rsidR="005E51CD" w:rsidRPr="005E51CD">
        <w:rPr>
          <w:b/>
          <w:bCs/>
          <w:color w:val="0070C0"/>
          <w:vertAlign w:val="superscript"/>
        </w:rPr>
        <w:t>[</w:t>
      </w:r>
      <w:r w:rsidR="00711BE6">
        <w:rPr>
          <w:b/>
          <w:bCs/>
          <w:color w:val="0070C0"/>
          <w:vertAlign w:val="superscript"/>
        </w:rPr>
        <w:t>4</w:t>
      </w:r>
      <w:r w:rsidR="005E51CD" w:rsidRPr="005E51CD">
        <w:rPr>
          <w:b/>
          <w:bCs/>
          <w:color w:val="0070C0"/>
          <w:vertAlign w:val="superscript"/>
        </w:rPr>
        <w:t>]</w:t>
      </w:r>
      <w:r w:rsidR="005E51CD">
        <w:t xml:space="preserve">. In this document, the relationship between these technical processes and the </w:t>
      </w:r>
      <w:r w:rsidR="005E51CD" w:rsidRPr="005E51CD">
        <w:rPr>
          <w:b/>
          <w:bCs/>
        </w:rPr>
        <w:t>AVCDL</w:t>
      </w:r>
      <w:r w:rsidR="005E51CD">
        <w:t xml:space="preserve"> will be explored.</w:t>
      </w:r>
    </w:p>
    <w:p w14:paraId="55B15400" w14:textId="1F316CC6" w:rsidR="005E51CD" w:rsidRDefault="005E51CD" w:rsidP="005E51CD">
      <w:pPr>
        <w:pStyle w:val="Heading1"/>
      </w:pPr>
      <w:bookmarkStart w:id="4" w:name="_Open_Source_Inclusion"/>
      <w:bookmarkEnd w:id="4"/>
      <w:r>
        <w:t>Definitions</w:t>
      </w:r>
    </w:p>
    <w:p w14:paraId="0EF07931" w14:textId="4DA049DD" w:rsidR="005E51CD" w:rsidRDefault="005E51CD" w:rsidP="005E51CD">
      <w:pPr>
        <w:spacing w:after="240"/>
        <w:jc w:val="both"/>
      </w:pPr>
      <w:r>
        <w:t xml:space="preserve">It’s important to have a baseline for discussing verification and validation. </w:t>
      </w:r>
      <w:r w:rsidR="00CE5ED7" w:rsidRPr="00CE5ED7">
        <w:rPr>
          <w:b/>
          <w:bCs/>
        </w:rPr>
        <w:t>ISO 9000</w:t>
      </w:r>
      <w:r w:rsidR="00CE5ED7">
        <w:t xml:space="preserve"> and </w:t>
      </w:r>
      <w:r w:rsidRPr="00CE5ED7">
        <w:rPr>
          <w:b/>
          <w:bCs/>
        </w:rPr>
        <w:t>ISO/IEC/IEEE 15288</w:t>
      </w:r>
      <w:r>
        <w:t xml:space="preserve"> define them as follows:</w:t>
      </w:r>
    </w:p>
    <w:p w14:paraId="20F5C0D1" w14:textId="72772E11" w:rsidR="005E51CD" w:rsidRDefault="005E51CD" w:rsidP="00711BE6">
      <w:pPr>
        <w:pStyle w:val="Heading2"/>
      </w:pPr>
      <w:r>
        <w:t>Verification</w:t>
      </w:r>
    </w:p>
    <w:p w14:paraId="1769002D" w14:textId="72574A36" w:rsid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specified requirements have been fulfilled</w:t>
      </w:r>
    </w:p>
    <w:p w14:paraId="00024B82" w14:textId="14A51CC9" w:rsidR="00711BE6" w:rsidRDefault="00711BE6" w:rsidP="00711BE6">
      <w:pPr>
        <w:pStyle w:val="Heading2"/>
        <w:spacing w:before="0"/>
        <w:rPr>
          <w:sz w:val="22"/>
          <w:szCs w:val="22"/>
        </w:rPr>
      </w:pPr>
      <w:r w:rsidRPr="00711BE6">
        <w:rPr>
          <w:b/>
          <w:bCs/>
          <w:sz w:val="22"/>
          <w:szCs w:val="22"/>
        </w:rPr>
        <w:t xml:space="preserve">ISO/IEC/IEEE 15288 – </w:t>
      </w:r>
      <w:r w:rsidRPr="00423248">
        <w:rPr>
          <w:i/>
          <w:iCs/>
          <w:sz w:val="22"/>
          <w:szCs w:val="22"/>
        </w:rPr>
        <w:t>The system was built right.</w:t>
      </w:r>
    </w:p>
    <w:p w14:paraId="6891BCF7" w14:textId="4CDAC69D" w:rsidR="005E51CD" w:rsidRDefault="005E51CD" w:rsidP="00711BE6">
      <w:pPr>
        <w:pStyle w:val="Heading2"/>
      </w:pPr>
      <w:r>
        <w:t>Validation</w:t>
      </w:r>
    </w:p>
    <w:p w14:paraId="724AF92D" w14:textId="036FE0E4" w:rsidR="00711BE6" w:rsidRP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the requirements for a specific intended use or application have been fulfilled</w:t>
      </w:r>
    </w:p>
    <w:p w14:paraId="2DBF6384" w14:textId="1EA47431" w:rsidR="005E51CD" w:rsidRDefault="00711BE6" w:rsidP="005E51CD">
      <w:pPr>
        <w:spacing w:after="240"/>
        <w:jc w:val="both"/>
      </w:pPr>
      <w:r w:rsidRPr="00711BE6">
        <w:rPr>
          <w:b/>
          <w:bCs/>
        </w:rPr>
        <w:t xml:space="preserve">ISO/IEC/IEEE 15288 – </w:t>
      </w:r>
      <w:r w:rsidRPr="00423248">
        <w:rPr>
          <w:i/>
          <w:iCs/>
        </w:rPr>
        <w:t>The right system was built.</w:t>
      </w:r>
    </w:p>
    <w:p w14:paraId="2E737745" w14:textId="69293E26" w:rsidR="007250FF" w:rsidRDefault="007250FF" w:rsidP="007250FF">
      <w:pPr>
        <w:spacing w:after="240"/>
        <w:ind w:left="720" w:hanging="720"/>
        <w:jc w:val="both"/>
      </w:pPr>
      <w:r w:rsidRPr="00D729F4">
        <w:rPr>
          <w:b/>
          <w:bCs/>
          <w:color w:val="0070C0"/>
        </w:rPr>
        <w:t>Note:</w:t>
      </w:r>
      <w:r>
        <w:tab/>
        <w:t xml:space="preserve">Within this document </w:t>
      </w:r>
      <w:r w:rsidR="00BF4DB4">
        <w:t xml:space="preserve">the </w:t>
      </w:r>
      <w:r w:rsidR="00BF4DB4" w:rsidRPr="00BF4DB4">
        <w:rPr>
          <w:b/>
          <w:bCs/>
        </w:rPr>
        <w:t>ISO/IEC/IEEE 15288</w:t>
      </w:r>
      <w:r w:rsidR="00BF4DB4">
        <w:t xml:space="preserve"> simplified definitions will be used</w:t>
      </w:r>
      <w:r>
        <w:t>.</w:t>
      </w:r>
    </w:p>
    <w:p w14:paraId="0436B504" w14:textId="77777777" w:rsidR="00D96D71" w:rsidRDefault="00D96D71">
      <w:pPr>
        <w:rPr>
          <w:sz w:val="40"/>
          <w:szCs w:val="40"/>
        </w:rPr>
      </w:pPr>
      <w:r>
        <w:br w:type="page"/>
      </w:r>
    </w:p>
    <w:p w14:paraId="43FE3276" w14:textId="0540061A" w:rsidR="00206788" w:rsidRDefault="00D96D71" w:rsidP="00206788">
      <w:pPr>
        <w:pStyle w:val="Heading1"/>
      </w:pPr>
      <w:r>
        <w:lastRenderedPageBreak/>
        <w:t>Visualization</w:t>
      </w:r>
    </w:p>
    <w:p w14:paraId="7F3071FC" w14:textId="33F727CC" w:rsidR="00206788" w:rsidRDefault="00D96D71" w:rsidP="00206788">
      <w:pPr>
        <w:spacing w:after="240"/>
        <w:jc w:val="both"/>
      </w:pPr>
      <w:r>
        <w:t>The following diagram shows</w:t>
      </w:r>
      <w:r w:rsidR="00D9649D">
        <w:t xml:space="preserve"> the dependencies between various </w:t>
      </w:r>
      <w:r w:rsidR="00D9649D" w:rsidRPr="00D9649D">
        <w:rPr>
          <w:b/>
          <w:bCs/>
        </w:rPr>
        <w:t>AVCDL</w:t>
      </w:r>
      <w:r w:rsidR="00D9649D">
        <w:t xml:space="preserve"> phase requirement products and how verification and validation are achieved</w:t>
      </w:r>
      <w:r w:rsidR="005C5920">
        <w:t>.</w:t>
      </w:r>
    </w:p>
    <w:p w14:paraId="064B65E1" w14:textId="77777777" w:rsidR="003C37B0" w:rsidRDefault="00206788" w:rsidP="00F13E10">
      <w:pPr>
        <w:spacing w:after="240"/>
        <w:jc w:val="center"/>
      </w:pPr>
      <w:r>
        <w:rPr>
          <w:noProof/>
        </w:rPr>
        <w:drawing>
          <wp:inline distT="0" distB="0" distL="0" distR="0" wp14:anchorId="19C0CFF9" wp14:editId="39BCA0A3">
            <wp:extent cx="6034326" cy="676768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34326" cy="6767688"/>
                    </a:xfrm>
                    <a:prstGeom prst="rect">
                      <a:avLst/>
                    </a:prstGeom>
                  </pic:spPr>
                </pic:pic>
              </a:graphicData>
            </a:graphic>
          </wp:inline>
        </w:drawing>
      </w:r>
    </w:p>
    <w:p w14:paraId="37C1D628" w14:textId="61C0F5CD" w:rsidR="00D729F4" w:rsidRDefault="00D729F4" w:rsidP="00D729F4">
      <w:pPr>
        <w:spacing w:after="240"/>
        <w:ind w:left="720" w:hanging="720"/>
        <w:jc w:val="both"/>
      </w:pPr>
      <w:r w:rsidRPr="00D729F4">
        <w:rPr>
          <w:b/>
          <w:bCs/>
          <w:color w:val="0070C0"/>
        </w:rPr>
        <w:t>Note:</w:t>
      </w:r>
      <w:r>
        <w:tab/>
      </w:r>
      <w:r w:rsidR="00D9649D">
        <w:t>This diagram is intended to provide a conceptual overview</w:t>
      </w:r>
      <w:r>
        <w:t>.</w:t>
      </w:r>
      <w:r w:rsidR="00D9649D">
        <w:t xml:space="preserve"> It does not include all activities or dependencies laid out within the </w:t>
      </w:r>
      <w:r w:rsidR="00D9649D" w:rsidRPr="00D9649D">
        <w:rPr>
          <w:b/>
          <w:bCs/>
        </w:rPr>
        <w:t>AVCDL</w:t>
      </w:r>
      <w:r w:rsidR="00D9649D">
        <w:t>.</w:t>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607F9F">
        <w:tc>
          <w:tcPr>
            <w:tcW w:w="1876"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474"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607F9F">
        <w:tc>
          <w:tcPr>
            <w:tcW w:w="1876" w:type="dxa"/>
          </w:tcPr>
          <w:p w14:paraId="2EFBEC6C" w14:textId="00F45B33" w:rsidR="00F42639" w:rsidRDefault="00F42639" w:rsidP="00157EC2">
            <w:pPr>
              <w:spacing w:before="40" w:after="40"/>
              <w:jc w:val="center"/>
            </w:pPr>
            <w:r>
              <w:rPr>
                <w:noProof/>
              </w:rPr>
              <w:drawing>
                <wp:inline distT="0" distB="0" distL="0" distR="0" wp14:anchorId="395B6FB2" wp14:editId="7D1B72CA">
                  <wp:extent cx="564204" cy="70351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0993" cy="736918"/>
                          </a:xfrm>
                          <a:prstGeom prst="rect">
                            <a:avLst/>
                          </a:prstGeom>
                        </pic:spPr>
                      </pic:pic>
                    </a:graphicData>
                  </a:graphic>
                </wp:inline>
              </w:drawing>
            </w:r>
          </w:p>
        </w:tc>
        <w:tc>
          <w:tcPr>
            <w:tcW w:w="7474" w:type="dxa"/>
            <w:vAlign w:val="center"/>
          </w:tcPr>
          <w:p w14:paraId="11A9BA70" w14:textId="1D827B05" w:rsidR="00F42639" w:rsidRDefault="00416C66" w:rsidP="00416C66">
            <w:pPr>
              <w:spacing w:before="40" w:after="40"/>
            </w:pPr>
            <w:r>
              <w:t>Cybersecurity artifact</w:t>
            </w:r>
          </w:p>
        </w:tc>
      </w:tr>
      <w:tr w:rsidR="00157EC2" w14:paraId="20E161D0" w14:textId="77777777" w:rsidTr="00607F9F">
        <w:tc>
          <w:tcPr>
            <w:tcW w:w="1876"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474" w:type="dxa"/>
            <w:vAlign w:val="center"/>
          </w:tcPr>
          <w:p w14:paraId="4EC9702E" w14:textId="27694844" w:rsidR="00F42639" w:rsidRDefault="00416C66" w:rsidP="00416C66">
            <w:pPr>
              <w:spacing w:before="40" w:after="40"/>
            </w:pPr>
            <w:r>
              <w:t>Non-cybersecurity artifact</w:t>
            </w:r>
          </w:p>
        </w:tc>
      </w:tr>
      <w:tr w:rsidR="00157EC2" w14:paraId="3A5B47FA" w14:textId="77777777" w:rsidTr="00607F9F">
        <w:tc>
          <w:tcPr>
            <w:tcW w:w="1876"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474" w:type="dxa"/>
            <w:vAlign w:val="center"/>
          </w:tcPr>
          <w:p w14:paraId="39E5A798" w14:textId="4A15844A" w:rsidR="00F42639" w:rsidRDefault="00416C66" w:rsidP="00416C66">
            <w:pPr>
              <w:spacing w:before="40" w:after="40"/>
            </w:pPr>
            <w:r>
              <w:t>Phase gate</w:t>
            </w:r>
          </w:p>
        </w:tc>
      </w:tr>
      <w:tr w:rsidR="00157EC2" w14:paraId="749FBE9D" w14:textId="77777777" w:rsidTr="00607F9F">
        <w:tc>
          <w:tcPr>
            <w:tcW w:w="1876" w:type="dxa"/>
          </w:tcPr>
          <w:p w14:paraId="4A3FBE6F" w14:textId="4D8B326C" w:rsidR="00F42639" w:rsidRDefault="00157EC2" w:rsidP="00157EC2">
            <w:pPr>
              <w:spacing w:before="40" w:after="40"/>
              <w:jc w:val="center"/>
            </w:pPr>
            <w:r>
              <w:rPr>
                <w:noProof/>
              </w:rPr>
              <w:drawing>
                <wp:inline distT="0" distB="0" distL="0" distR="0" wp14:anchorId="701A462D" wp14:editId="749B5525">
                  <wp:extent cx="571856" cy="5116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571856" cy="511661"/>
                          </a:xfrm>
                          <a:prstGeom prst="rect">
                            <a:avLst/>
                          </a:prstGeom>
                        </pic:spPr>
                      </pic:pic>
                    </a:graphicData>
                  </a:graphic>
                </wp:inline>
              </w:drawing>
            </w:r>
          </w:p>
        </w:tc>
        <w:tc>
          <w:tcPr>
            <w:tcW w:w="7474" w:type="dxa"/>
            <w:vAlign w:val="center"/>
          </w:tcPr>
          <w:p w14:paraId="0A799041" w14:textId="470086E0" w:rsidR="00F42639" w:rsidRDefault="00607F9F" w:rsidP="00416C66">
            <w:pPr>
              <w:spacing w:before="40" w:after="40"/>
            </w:pPr>
            <w:r>
              <w:t>P</w:t>
            </w:r>
            <w:r w:rsidR="00416C66">
              <w:t>rocess flow</w:t>
            </w:r>
          </w:p>
        </w:tc>
      </w:tr>
      <w:tr w:rsidR="00157EC2" w14:paraId="3947823B" w14:textId="77777777" w:rsidTr="00607F9F">
        <w:tc>
          <w:tcPr>
            <w:tcW w:w="1876" w:type="dxa"/>
          </w:tcPr>
          <w:p w14:paraId="2F60854C" w14:textId="312016EC" w:rsidR="00F42639" w:rsidRDefault="00157EC2" w:rsidP="00157EC2">
            <w:pPr>
              <w:spacing w:before="40" w:after="40"/>
              <w:jc w:val="center"/>
            </w:pPr>
            <w:r>
              <w:rPr>
                <w:noProof/>
              </w:rPr>
              <w:drawing>
                <wp:inline distT="0" distB="0" distL="0" distR="0" wp14:anchorId="371C1D5F" wp14:editId="6430A992">
                  <wp:extent cx="490823" cy="427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490823" cy="427896"/>
                          </a:xfrm>
                          <a:prstGeom prst="rect">
                            <a:avLst/>
                          </a:prstGeom>
                        </pic:spPr>
                      </pic:pic>
                    </a:graphicData>
                  </a:graphic>
                </wp:inline>
              </w:drawing>
            </w:r>
          </w:p>
        </w:tc>
        <w:tc>
          <w:tcPr>
            <w:tcW w:w="7474" w:type="dxa"/>
            <w:vAlign w:val="center"/>
          </w:tcPr>
          <w:p w14:paraId="24E67C9E" w14:textId="41B86C4F" w:rsidR="00F42639" w:rsidRDefault="00607F9F" w:rsidP="00416C66">
            <w:pPr>
              <w:spacing w:before="40" w:after="40"/>
            </w:pPr>
            <w:r>
              <w:t xml:space="preserve">Verification and validation </w:t>
            </w:r>
            <w:r w:rsidR="001C19C6">
              <w:t>dependency</w:t>
            </w:r>
          </w:p>
        </w:tc>
      </w:tr>
    </w:tbl>
    <w:p w14:paraId="7C22FAFD" w14:textId="23B5C82B" w:rsidR="004868FA" w:rsidRDefault="004868FA" w:rsidP="00F42639"/>
    <w:p w14:paraId="589CD594" w14:textId="07667C7B"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block</w:t>
      </w:r>
      <w:r w:rsidR="00607F9F">
        <w:t xml:space="preserve"> (verification, validation)</w:t>
      </w:r>
      <w:r>
        <w:t>. They differ in order to improve visual uptake.</w:t>
      </w:r>
    </w:p>
    <w:p w14:paraId="21FA6E5C" w14:textId="6C39648A" w:rsidR="00607F9F" w:rsidRDefault="00607F9F" w:rsidP="00607F9F">
      <w:pPr>
        <w:spacing w:after="240"/>
        <w:ind w:left="720" w:hanging="720"/>
        <w:jc w:val="both"/>
      </w:pPr>
      <w:r w:rsidRPr="00416C66">
        <w:rPr>
          <w:b/>
          <w:bCs/>
          <w:color w:val="0070C0"/>
        </w:rPr>
        <w:t>Note:</w:t>
      </w:r>
      <w:r w:rsidRPr="00416C66">
        <w:rPr>
          <w:b/>
          <w:bCs/>
          <w:color w:val="0070C0"/>
        </w:rPr>
        <w:tab/>
      </w:r>
      <w:r w:rsidR="000C064D">
        <w:t xml:space="preserve">The verification and validation blocks above represent </w:t>
      </w:r>
      <w:r w:rsidR="000C064D" w:rsidRPr="000C064D">
        <w:rPr>
          <w:b/>
          <w:bCs/>
        </w:rPr>
        <w:t>ISO/IEC/IEEE 15288</w:t>
      </w:r>
      <w:r w:rsidR="000C064D">
        <w:t xml:space="preserve"> technical processes and not </w:t>
      </w:r>
      <w:r w:rsidR="000C064D" w:rsidRPr="000C064D">
        <w:rPr>
          <w:b/>
          <w:bCs/>
        </w:rPr>
        <w:t>AVCDL</w:t>
      </w:r>
      <w:r w:rsidR="000C064D">
        <w:t xml:space="preserve"> phases</w:t>
      </w:r>
      <w:r>
        <w:t>.</w:t>
      </w:r>
    </w:p>
    <w:p w14:paraId="13B192BB" w14:textId="77777777" w:rsidR="004868FA" w:rsidRDefault="004868FA">
      <w:pPr>
        <w:rPr>
          <w:sz w:val="40"/>
          <w:szCs w:val="40"/>
        </w:rPr>
      </w:pPr>
      <w:r>
        <w:br w:type="page"/>
      </w:r>
    </w:p>
    <w:p w14:paraId="6EC82FD3" w14:textId="06FD7340" w:rsidR="006507F3" w:rsidRDefault="00DB0AE7" w:rsidP="006507F3">
      <w:pPr>
        <w:pStyle w:val="Heading1"/>
      </w:pPr>
      <w:r>
        <w:lastRenderedPageBreak/>
        <w:t>Verification</w:t>
      </w:r>
    </w:p>
    <w:p w14:paraId="410F5F15" w14:textId="7FC6FAD9" w:rsidR="005C5920" w:rsidRDefault="006862BA" w:rsidP="006862BA">
      <w:pPr>
        <w:spacing w:after="240"/>
      </w:pPr>
      <w:r>
        <w:t xml:space="preserve">The </w:t>
      </w:r>
      <w:r w:rsidR="00BF4DB4">
        <w:t>following diagram shows the elements of interest within the verification technical processes</w:t>
      </w:r>
      <w:r>
        <w:t>.</w:t>
      </w:r>
    </w:p>
    <w:p w14:paraId="05BF8A6A" w14:textId="0E8AEB3F" w:rsidR="005C5920" w:rsidRDefault="00DB0AE7" w:rsidP="005C5920">
      <w:pPr>
        <w:jc w:val="center"/>
      </w:pPr>
      <w:r>
        <w:rPr>
          <w:noProof/>
        </w:rPr>
        <w:drawing>
          <wp:inline distT="0" distB="0" distL="0" distR="0" wp14:anchorId="026F8158" wp14:editId="0E6B0723">
            <wp:extent cx="5943599" cy="52742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599" cy="5274275"/>
                    </a:xfrm>
                    <a:prstGeom prst="rect">
                      <a:avLst/>
                    </a:prstGeom>
                  </pic:spPr>
                </pic:pic>
              </a:graphicData>
            </a:graphic>
          </wp:inline>
        </w:drawing>
      </w:r>
    </w:p>
    <w:p w14:paraId="1FC615CA" w14:textId="77777777" w:rsidR="006862BA" w:rsidRDefault="006862BA" w:rsidP="005C5920">
      <w:pPr>
        <w:jc w:val="both"/>
      </w:pPr>
    </w:p>
    <w:p w14:paraId="15346D81" w14:textId="575F9D98" w:rsidR="005C5920" w:rsidRDefault="00BF4DB4" w:rsidP="006862BA">
      <w:pPr>
        <w:spacing w:after="240"/>
        <w:jc w:val="both"/>
      </w:pPr>
      <w:r>
        <w:t xml:space="preserve">Due to the nature of cybersecurity, the verification technical processes consider </w:t>
      </w:r>
      <w:r w:rsidRPr="000F53E6">
        <w:rPr>
          <w:b/>
          <w:bCs/>
        </w:rPr>
        <w:t>AVCDL</w:t>
      </w:r>
      <w:r>
        <w:t xml:space="preserve"> implementation phase activities </w:t>
      </w:r>
      <w:r w:rsidR="000F53E6">
        <w:t>as well as</w:t>
      </w:r>
      <w:r>
        <w:t xml:space="preserve"> </w:t>
      </w:r>
      <w:r w:rsidRPr="000F53E6">
        <w:rPr>
          <w:b/>
          <w:bCs/>
        </w:rPr>
        <w:t>AVCDL</w:t>
      </w:r>
      <w:r>
        <w:t xml:space="preserve"> verification phase ones. </w:t>
      </w:r>
      <w:r w:rsidR="000F53E6">
        <w:t>This is a different approach than taken in other standards.</w:t>
      </w:r>
    </w:p>
    <w:p w14:paraId="232BC0EB" w14:textId="33A44859" w:rsidR="00B75323" w:rsidRDefault="00B75323" w:rsidP="00B75323">
      <w:pPr>
        <w:spacing w:after="240"/>
        <w:ind w:left="720" w:hanging="720"/>
        <w:jc w:val="both"/>
      </w:pPr>
      <w:r w:rsidRPr="00416C66">
        <w:rPr>
          <w:b/>
          <w:bCs/>
          <w:color w:val="0070C0"/>
        </w:rPr>
        <w:t>Note:</w:t>
      </w:r>
      <w:r w:rsidRPr="00416C66">
        <w:rPr>
          <w:b/>
          <w:bCs/>
          <w:color w:val="0070C0"/>
        </w:rPr>
        <w:tab/>
      </w:r>
      <w:r>
        <w:t xml:space="preserve">The three AVCDL artifacts: </w:t>
      </w:r>
      <w:r w:rsidRPr="00B75323">
        <w:rPr>
          <w:b/>
          <w:bCs/>
        </w:rPr>
        <w:t xml:space="preserve">fuzz testing report </w:t>
      </w:r>
      <w:r w:rsidRPr="00B75323">
        <w:rPr>
          <w:b/>
          <w:bCs/>
          <w:color w:val="0070C0"/>
          <w:vertAlign w:val="superscript"/>
        </w:rPr>
        <w:t>[5]</w:t>
      </w:r>
      <w:r>
        <w:t xml:space="preserve">, </w:t>
      </w:r>
      <w:r w:rsidRPr="00B75323">
        <w:rPr>
          <w:b/>
          <w:bCs/>
        </w:rPr>
        <w:t xml:space="preserve">static analysis report </w:t>
      </w:r>
      <w:r w:rsidRPr="00B75323">
        <w:rPr>
          <w:b/>
          <w:bCs/>
          <w:color w:val="0070C0"/>
          <w:vertAlign w:val="superscript"/>
        </w:rPr>
        <w:t>[6]</w:t>
      </w:r>
      <w:r>
        <w:t xml:space="preserve">, and </w:t>
      </w:r>
      <w:r w:rsidRPr="00B75323">
        <w:rPr>
          <w:b/>
          <w:bCs/>
        </w:rPr>
        <w:t xml:space="preserve">dynamic analysis report </w:t>
      </w:r>
      <w:r w:rsidRPr="00B75323">
        <w:rPr>
          <w:b/>
          <w:bCs/>
          <w:color w:val="0070C0"/>
          <w:vertAlign w:val="superscript"/>
        </w:rPr>
        <w:t>[7]</w:t>
      </w:r>
      <w:r>
        <w:t xml:space="preserve"> are included in the verification technical processes but do not refer back to previous artifacts.</w:t>
      </w:r>
      <w:r w:rsidR="00677B5D">
        <w:t xml:space="preserve"> This is because they provide direct feedback to the implementation of the element being reported upon based not upon goals or requirements, but on correct cybersecurity implementation as determined by </w:t>
      </w:r>
      <w:r w:rsidR="00677B5D" w:rsidRPr="00677B5D">
        <w:rPr>
          <w:i/>
          <w:iCs/>
        </w:rPr>
        <w:t>de facto</w:t>
      </w:r>
      <w:r w:rsidR="00677B5D">
        <w:t xml:space="preserve"> standards.</w:t>
      </w:r>
    </w:p>
    <w:p w14:paraId="6A596AA8" w14:textId="5E1EA5BB" w:rsidR="00083732" w:rsidRPr="00206788" w:rsidRDefault="00083732" w:rsidP="004F43AA">
      <w:pPr>
        <w:spacing w:after="240"/>
        <w:jc w:val="both"/>
      </w:pPr>
      <w:r>
        <w:br w:type="page"/>
      </w:r>
    </w:p>
    <w:p w14:paraId="28F1AD92" w14:textId="3B28B928" w:rsidR="00B146D0" w:rsidRDefault="00DB0AE7" w:rsidP="00B146D0">
      <w:pPr>
        <w:pStyle w:val="Heading2"/>
      </w:pPr>
      <w:r>
        <w:lastRenderedPageBreak/>
        <w:t>Secur</w:t>
      </w:r>
      <w:r w:rsidR="00677B5D">
        <w:t>e</w:t>
      </w:r>
      <w:r>
        <w:t xml:space="preserve"> Code Review</w:t>
      </w:r>
    </w:p>
    <w:p w14:paraId="5D709CF9" w14:textId="61CB5A20" w:rsidR="00B146D0" w:rsidRDefault="00677B5D" w:rsidP="00EF0BBB">
      <w:pPr>
        <w:spacing w:after="240"/>
      </w:pPr>
      <w:r>
        <w:t xml:space="preserve">The verification basis of the </w:t>
      </w:r>
      <w:r w:rsidR="00610D46">
        <w:rPr>
          <w:b/>
          <w:bCs/>
        </w:rPr>
        <w:t>security code review report</w:t>
      </w:r>
      <w:r w:rsidR="00610D46" w:rsidRPr="00913C8C">
        <w:rPr>
          <w:b/>
          <w:bCs/>
        </w:rPr>
        <w:t xml:space="preserve"> </w:t>
      </w:r>
      <w:r w:rsidRPr="00677B5D">
        <w:rPr>
          <w:b/>
          <w:bCs/>
          <w:color w:val="0070C0"/>
          <w:vertAlign w:val="superscript"/>
        </w:rPr>
        <w:t>[8]</w:t>
      </w:r>
      <w:r>
        <w:t xml:space="preserve"> is depicted below</w:t>
      </w:r>
      <w:r w:rsidR="00EF0BBB">
        <w:t>.</w:t>
      </w:r>
    </w:p>
    <w:p w14:paraId="4442E608" w14:textId="5E5364AC" w:rsidR="00B146D0" w:rsidRDefault="00DB0AE7" w:rsidP="00B146D0">
      <w:pPr>
        <w:jc w:val="center"/>
      </w:pPr>
      <w:r>
        <w:rPr>
          <w:noProof/>
        </w:rPr>
        <w:drawing>
          <wp:inline distT="0" distB="0" distL="0" distR="0" wp14:anchorId="4049F778" wp14:editId="3073959A">
            <wp:extent cx="3011693" cy="16557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3011693" cy="1655718"/>
                    </a:xfrm>
                    <a:prstGeom prst="rect">
                      <a:avLst/>
                    </a:prstGeom>
                  </pic:spPr>
                </pic:pic>
              </a:graphicData>
            </a:graphic>
          </wp:inline>
        </w:drawing>
      </w:r>
    </w:p>
    <w:p w14:paraId="557FA396" w14:textId="77777777" w:rsidR="00B146D0" w:rsidRDefault="00B146D0" w:rsidP="00B146D0"/>
    <w:p w14:paraId="1CB393CD" w14:textId="73C892E8" w:rsidR="00B146D0" w:rsidRDefault="00913C8C" w:rsidP="00B146D0">
      <w:pPr>
        <w:jc w:val="both"/>
      </w:pPr>
      <w:r>
        <w:t xml:space="preserve">The </w:t>
      </w:r>
      <w:r w:rsidR="00610D46">
        <w:rPr>
          <w:b/>
          <w:bCs/>
        </w:rPr>
        <w:t>security code review report</w:t>
      </w:r>
      <w:r w:rsidRPr="00913C8C">
        <w:rPr>
          <w:b/>
          <w:bCs/>
        </w:rPr>
        <w:t xml:space="preserve"> </w:t>
      </w:r>
      <w:r w:rsidR="004F047A">
        <w:t>uses</w:t>
      </w:r>
      <w:r>
        <w:t xml:space="preserve"> the </w:t>
      </w:r>
      <w:r w:rsidR="004F047A">
        <w:rPr>
          <w:b/>
          <w:bCs/>
        </w:rPr>
        <w:t xml:space="preserve">reviewed element design </w:t>
      </w:r>
      <w:r w:rsidR="004F047A" w:rsidRPr="004F047A">
        <w:rPr>
          <w:b/>
          <w:bCs/>
          <w:color w:val="0070C0"/>
          <w:vertAlign w:val="superscript"/>
        </w:rPr>
        <w:t>[9]</w:t>
      </w:r>
      <w:r>
        <w:t xml:space="preserve"> </w:t>
      </w:r>
      <w:r w:rsidR="004F047A">
        <w:t>as its basis for verification</w:t>
      </w:r>
      <w:r w:rsidR="00EF0BBB">
        <w:t>.</w:t>
      </w:r>
    </w:p>
    <w:p w14:paraId="5AACB5F4" w14:textId="77777777" w:rsidR="006265EC" w:rsidRDefault="006265EC">
      <w:pPr>
        <w:rPr>
          <w:sz w:val="32"/>
          <w:szCs w:val="32"/>
        </w:rPr>
      </w:pPr>
      <w:r>
        <w:br w:type="page"/>
      </w:r>
    </w:p>
    <w:p w14:paraId="31454EE6" w14:textId="309FD0EE" w:rsidR="00B2435C" w:rsidRDefault="00DB0AE7" w:rsidP="00B2435C">
      <w:pPr>
        <w:pStyle w:val="Heading2"/>
      </w:pPr>
      <w:r>
        <w:lastRenderedPageBreak/>
        <w:t>Threat Modeling Review</w:t>
      </w:r>
    </w:p>
    <w:p w14:paraId="0CAAF708" w14:textId="1C4E78BE" w:rsidR="004F047A" w:rsidRDefault="004F047A" w:rsidP="004F047A">
      <w:pPr>
        <w:spacing w:after="240"/>
      </w:pPr>
      <w:r>
        <w:t xml:space="preserve">The verification basis of the </w:t>
      </w:r>
      <w:r>
        <w:rPr>
          <w:b/>
          <w:bCs/>
        </w:rPr>
        <w:t>threat modeling review report</w:t>
      </w:r>
      <w:r>
        <w:t xml:space="preserve"> </w:t>
      </w:r>
      <w:r w:rsidRPr="00677B5D">
        <w:rPr>
          <w:b/>
          <w:bCs/>
          <w:color w:val="0070C0"/>
          <w:vertAlign w:val="superscript"/>
        </w:rPr>
        <w:t>[</w:t>
      </w:r>
      <w:r>
        <w:rPr>
          <w:b/>
          <w:bCs/>
          <w:color w:val="0070C0"/>
          <w:vertAlign w:val="superscript"/>
        </w:rPr>
        <w:t>10</w:t>
      </w:r>
      <w:r w:rsidRPr="00677B5D">
        <w:rPr>
          <w:b/>
          <w:bCs/>
          <w:color w:val="0070C0"/>
          <w:vertAlign w:val="superscript"/>
        </w:rPr>
        <w:t>]</w:t>
      </w:r>
      <w:r>
        <w:t xml:space="preserve"> is depicted below.</w:t>
      </w:r>
    </w:p>
    <w:p w14:paraId="49F24F31" w14:textId="1156CB95" w:rsidR="00B2435C" w:rsidRDefault="00DB0AE7" w:rsidP="00B2435C">
      <w:pPr>
        <w:jc w:val="center"/>
      </w:pPr>
      <w:r>
        <w:rPr>
          <w:noProof/>
        </w:rPr>
        <w:drawing>
          <wp:inline distT="0" distB="0" distL="0" distR="0" wp14:anchorId="49CCDBCF" wp14:editId="57BF5FD6">
            <wp:extent cx="5037651" cy="274780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037651" cy="2747809"/>
                    </a:xfrm>
                    <a:prstGeom prst="rect">
                      <a:avLst/>
                    </a:prstGeom>
                  </pic:spPr>
                </pic:pic>
              </a:graphicData>
            </a:graphic>
          </wp:inline>
        </w:drawing>
      </w:r>
    </w:p>
    <w:p w14:paraId="6FD4F9EB" w14:textId="77777777" w:rsidR="00B2435C" w:rsidRDefault="00B2435C" w:rsidP="00B2435C"/>
    <w:p w14:paraId="70AF979E" w14:textId="2A6FC97D" w:rsidR="004F047A" w:rsidRDefault="004F047A" w:rsidP="004F047A">
      <w:pPr>
        <w:jc w:val="both"/>
      </w:pPr>
      <w:r>
        <w:t xml:space="preserve">The </w:t>
      </w:r>
      <w:r>
        <w:rPr>
          <w:b/>
          <w:bCs/>
        </w:rPr>
        <w:t>threat modeling review report</w:t>
      </w:r>
      <w:r w:rsidRPr="00913C8C">
        <w:rPr>
          <w:b/>
          <w:bCs/>
        </w:rPr>
        <w:t xml:space="preserve"> </w:t>
      </w:r>
      <w:r>
        <w:t xml:space="preserve">uses the </w:t>
      </w:r>
      <w:r>
        <w:rPr>
          <w:b/>
          <w:bCs/>
        </w:rPr>
        <w:t>reviewed element design</w:t>
      </w:r>
      <w:r>
        <w:t xml:space="preserve"> and </w:t>
      </w:r>
      <w:r w:rsidR="00610D46">
        <w:t xml:space="preserve">the </w:t>
      </w:r>
      <w:r w:rsidR="00610D46" w:rsidRPr="00610D46">
        <w:rPr>
          <w:b/>
          <w:bCs/>
        </w:rPr>
        <w:t xml:space="preserve">threat modeling report </w:t>
      </w:r>
      <w:r w:rsidR="00610D46" w:rsidRPr="00610D46">
        <w:rPr>
          <w:b/>
          <w:bCs/>
          <w:color w:val="0070C0"/>
          <w:vertAlign w:val="superscript"/>
        </w:rPr>
        <w:t>[11]</w:t>
      </w:r>
      <w:r w:rsidR="00610D46">
        <w:t xml:space="preserve"> </w:t>
      </w:r>
      <w:r>
        <w:t>as its basis for verification.</w:t>
      </w:r>
      <w:r w:rsidR="00E71CD7">
        <w:t xml:space="preserve"> Since the threat model is based on the design it is used to ensure that the base threat model is accurate. The review ensures that all issues identified in the base threat modeling report have been controlled.</w:t>
      </w:r>
    </w:p>
    <w:p w14:paraId="568DA4DB" w14:textId="77777777" w:rsidR="00820C0C" w:rsidRDefault="00820C0C">
      <w:pPr>
        <w:rPr>
          <w:b/>
          <w:bCs/>
          <w:color w:val="0070C0"/>
        </w:rPr>
      </w:pPr>
      <w:r>
        <w:rPr>
          <w:b/>
          <w:bCs/>
          <w:color w:val="0070C0"/>
        </w:rPr>
        <w:br w:type="page"/>
      </w:r>
    </w:p>
    <w:p w14:paraId="214C397F" w14:textId="69E39896" w:rsidR="009C6141" w:rsidRDefault="00DB0AE7" w:rsidP="009C6141">
      <w:pPr>
        <w:pStyle w:val="Heading2"/>
      </w:pPr>
      <w:r>
        <w:lastRenderedPageBreak/>
        <w:t>Attack Surface Analysis Review</w:t>
      </w:r>
    </w:p>
    <w:p w14:paraId="3754BE2F" w14:textId="3F777460" w:rsidR="00E71CD7" w:rsidRDefault="00E71CD7" w:rsidP="00E71CD7">
      <w:pPr>
        <w:spacing w:after="240"/>
      </w:pPr>
      <w:r>
        <w:t xml:space="preserve">The verification basis of the </w:t>
      </w:r>
      <w:r>
        <w:rPr>
          <w:b/>
          <w:bCs/>
        </w:rPr>
        <w:t>attack surface analysis review report</w:t>
      </w:r>
      <w:r>
        <w:t xml:space="preserve"> </w:t>
      </w:r>
      <w:r w:rsidRPr="00677B5D">
        <w:rPr>
          <w:b/>
          <w:bCs/>
          <w:color w:val="0070C0"/>
          <w:vertAlign w:val="superscript"/>
        </w:rPr>
        <w:t>[</w:t>
      </w:r>
      <w:r>
        <w:rPr>
          <w:b/>
          <w:bCs/>
          <w:color w:val="0070C0"/>
          <w:vertAlign w:val="superscript"/>
        </w:rPr>
        <w:t>12</w:t>
      </w:r>
      <w:r w:rsidRPr="00677B5D">
        <w:rPr>
          <w:b/>
          <w:bCs/>
          <w:color w:val="0070C0"/>
          <w:vertAlign w:val="superscript"/>
        </w:rPr>
        <w:t>]</w:t>
      </w:r>
      <w:r>
        <w:t xml:space="preserve"> is depicted below.</w:t>
      </w:r>
    </w:p>
    <w:p w14:paraId="12635312" w14:textId="09F2D9AF" w:rsidR="009C6141" w:rsidRDefault="00DB0AE7" w:rsidP="009C6141">
      <w:pPr>
        <w:jc w:val="center"/>
      </w:pPr>
      <w:r>
        <w:rPr>
          <w:noProof/>
        </w:rPr>
        <w:drawing>
          <wp:inline distT="0" distB="0" distL="0" distR="0" wp14:anchorId="4495B589" wp14:editId="366D2846">
            <wp:extent cx="3541566" cy="2029921"/>
            <wp:effectExtent l="0" t="0" r="190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3541566" cy="2029921"/>
                    </a:xfrm>
                    <a:prstGeom prst="rect">
                      <a:avLst/>
                    </a:prstGeom>
                  </pic:spPr>
                </pic:pic>
              </a:graphicData>
            </a:graphic>
          </wp:inline>
        </w:drawing>
      </w:r>
    </w:p>
    <w:p w14:paraId="0776938A" w14:textId="77777777" w:rsidR="009C6141" w:rsidRDefault="009C6141" w:rsidP="009C6141"/>
    <w:p w14:paraId="29DFDB5F" w14:textId="595FA3F8" w:rsidR="00E71CD7" w:rsidRDefault="00E71CD7" w:rsidP="00E71CD7">
      <w:pPr>
        <w:jc w:val="both"/>
      </w:pPr>
      <w:r>
        <w:t xml:space="preserve">The </w:t>
      </w:r>
      <w:r>
        <w:rPr>
          <w:b/>
          <w:bCs/>
        </w:rPr>
        <w:t>attack surface analysis review report</w:t>
      </w:r>
      <w:r w:rsidRPr="00913C8C">
        <w:rPr>
          <w:b/>
          <w:bCs/>
        </w:rPr>
        <w:t xml:space="preserve"> </w:t>
      </w:r>
      <w:r>
        <w:t xml:space="preserve">uses the </w:t>
      </w:r>
      <w:r>
        <w:rPr>
          <w:b/>
          <w:bCs/>
        </w:rPr>
        <w:t>reviewed element design</w:t>
      </w:r>
      <w:r>
        <w:t xml:space="preserve"> and the </w:t>
      </w:r>
      <w:r>
        <w:rPr>
          <w:b/>
          <w:bCs/>
        </w:rPr>
        <w:t>attack surface analysis</w:t>
      </w:r>
      <w:r w:rsidRPr="00610D46">
        <w:rPr>
          <w:b/>
          <w:bCs/>
        </w:rPr>
        <w:t xml:space="preserve"> report </w:t>
      </w:r>
      <w:r w:rsidRPr="00610D46">
        <w:rPr>
          <w:b/>
          <w:bCs/>
          <w:color w:val="0070C0"/>
          <w:vertAlign w:val="superscript"/>
        </w:rPr>
        <w:t>[1</w:t>
      </w:r>
      <w:r>
        <w:rPr>
          <w:b/>
          <w:bCs/>
          <w:color w:val="0070C0"/>
          <w:vertAlign w:val="superscript"/>
        </w:rPr>
        <w:t>3</w:t>
      </w:r>
      <w:r w:rsidRPr="00610D46">
        <w:rPr>
          <w:b/>
          <w:bCs/>
          <w:color w:val="0070C0"/>
          <w:vertAlign w:val="superscript"/>
        </w:rPr>
        <w:t>]</w:t>
      </w:r>
      <w:r>
        <w:t xml:space="preserve"> as its basis for verification. Since the attack surface is based on the design it is used to ensure that the base attack surface analysis is accurate. The review ensures that all issues identified in the base attack surface analysis report have been </w:t>
      </w:r>
      <w:r w:rsidR="005E6CA0">
        <w:t>addressed</w:t>
      </w:r>
      <w:r>
        <w:t>.</w:t>
      </w:r>
    </w:p>
    <w:p w14:paraId="128BD58E" w14:textId="2E033C24" w:rsidR="009C6141" w:rsidRDefault="009C6141">
      <w:r>
        <w:br w:type="page"/>
      </w:r>
    </w:p>
    <w:p w14:paraId="6E61C4F6" w14:textId="13FF6BB7" w:rsidR="009C6141" w:rsidRDefault="00DB0AE7" w:rsidP="009C6141">
      <w:pPr>
        <w:pStyle w:val="Heading2"/>
      </w:pPr>
      <w:r>
        <w:lastRenderedPageBreak/>
        <w:t>Penetration Testing</w:t>
      </w:r>
    </w:p>
    <w:p w14:paraId="53234A27" w14:textId="3C319D3B" w:rsidR="005E6CA0" w:rsidRDefault="005E6CA0" w:rsidP="005E6CA0">
      <w:pPr>
        <w:spacing w:after="240"/>
      </w:pPr>
      <w:r>
        <w:t xml:space="preserve">The verification basis of the </w:t>
      </w:r>
      <w:r>
        <w:rPr>
          <w:b/>
          <w:bCs/>
        </w:rPr>
        <w:t>penetration testing report</w:t>
      </w:r>
      <w:r>
        <w:t xml:space="preserve"> </w:t>
      </w:r>
      <w:r w:rsidRPr="00677B5D">
        <w:rPr>
          <w:b/>
          <w:bCs/>
          <w:color w:val="0070C0"/>
          <w:vertAlign w:val="superscript"/>
        </w:rPr>
        <w:t>[</w:t>
      </w:r>
      <w:r>
        <w:rPr>
          <w:b/>
          <w:bCs/>
          <w:color w:val="0070C0"/>
          <w:vertAlign w:val="superscript"/>
        </w:rPr>
        <w:t>14</w:t>
      </w:r>
      <w:r w:rsidRPr="00677B5D">
        <w:rPr>
          <w:b/>
          <w:bCs/>
          <w:color w:val="0070C0"/>
          <w:vertAlign w:val="superscript"/>
        </w:rPr>
        <w:t>]</w:t>
      </w:r>
      <w:r>
        <w:t xml:space="preserve"> is depicted below.</w:t>
      </w:r>
    </w:p>
    <w:p w14:paraId="65004FE5" w14:textId="659C35CD" w:rsidR="009C6141" w:rsidRDefault="00DB0AE7" w:rsidP="009C6141">
      <w:pPr>
        <w:jc w:val="center"/>
      </w:pPr>
      <w:r>
        <w:rPr>
          <w:noProof/>
        </w:rPr>
        <w:drawing>
          <wp:inline distT="0" distB="0" distL="0" distR="0" wp14:anchorId="34C8F927" wp14:editId="58B7920F">
            <wp:extent cx="5344333" cy="4456301"/>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344333" cy="4456301"/>
                    </a:xfrm>
                    <a:prstGeom prst="rect">
                      <a:avLst/>
                    </a:prstGeom>
                  </pic:spPr>
                </pic:pic>
              </a:graphicData>
            </a:graphic>
          </wp:inline>
        </w:drawing>
      </w:r>
    </w:p>
    <w:p w14:paraId="5805ED51" w14:textId="77777777" w:rsidR="009C6141" w:rsidRDefault="009C6141" w:rsidP="009C6141"/>
    <w:p w14:paraId="0CEBA381" w14:textId="1D6E63AB" w:rsidR="005E6CA0" w:rsidRDefault="005E6CA0" w:rsidP="005E6CA0">
      <w:pPr>
        <w:jc w:val="both"/>
      </w:pPr>
      <w:r>
        <w:t xml:space="preserve">The </w:t>
      </w:r>
      <w:r>
        <w:rPr>
          <w:b/>
          <w:bCs/>
        </w:rPr>
        <w:t>penetration testing report</w:t>
      </w:r>
      <w:r w:rsidRPr="00913C8C">
        <w:rPr>
          <w:b/>
          <w:bCs/>
        </w:rPr>
        <w:t xml:space="preserve"> </w:t>
      </w:r>
      <w:r>
        <w:t xml:space="preserve">uses the </w:t>
      </w:r>
      <w:r>
        <w:rPr>
          <w:b/>
          <w:bCs/>
        </w:rPr>
        <w:t xml:space="preserve">product-level cybersecurity requirements </w:t>
      </w:r>
      <w:r w:rsidRPr="005E6CA0">
        <w:rPr>
          <w:b/>
          <w:bCs/>
          <w:color w:val="0070C0"/>
          <w:vertAlign w:val="superscript"/>
        </w:rPr>
        <w:t>[15]</w:t>
      </w:r>
      <w:r w:rsidRPr="005E6CA0">
        <w:t>,</w:t>
      </w:r>
      <w:r>
        <w:t xml:space="preserve"> </w:t>
      </w:r>
      <w:r w:rsidRPr="005E6CA0">
        <w:rPr>
          <w:b/>
          <w:bCs/>
        </w:rPr>
        <w:t>cybersecurity dependencies</w:t>
      </w:r>
      <w:r>
        <w:t xml:space="preserve"> </w:t>
      </w:r>
      <w:r w:rsidRPr="005E6CA0">
        <w:rPr>
          <w:b/>
          <w:bCs/>
          <w:color w:val="0070C0"/>
          <w:vertAlign w:val="superscript"/>
        </w:rPr>
        <w:t>[16]</w:t>
      </w:r>
      <w:r w:rsidRPr="005E6CA0">
        <w:rPr>
          <w:color w:val="0070C0"/>
        </w:rPr>
        <w:t xml:space="preserve"> </w:t>
      </w:r>
      <w:r>
        <w:t xml:space="preserve">augmenting the </w:t>
      </w:r>
      <w:r w:rsidRPr="005E6CA0">
        <w:rPr>
          <w:b/>
          <w:bCs/>
        </w:rPr>
        <w:t>element functional requirements</w:t>
      </w:r>
      <w:r>
        <w:t xml:space="preserve">, and the </w:t>
      </w:r>
      <w:r>
        <w:rPr>
          <w:b/>
          <w:bCs/>
        </w:rPr>
        <w:t>reviewed element design</w:t>
      </w:r>
      <w:r>
        <w:t xml:space="preserve"> as its basis for verification. Since </w:t>
      </w:r>
      <w:r w:rsidR="0048690C">
        <w:t>penetration testing</w:t>
      </w:r>
      <w:r>
        <w:t xml:space="preserve"> is </w:t>
      </w:r>
      <w:r w:rsidR="0048690C">
        <w:t>performed</w:t>
      </w:r>
      <w:r>
        <w:t xml:space="preserve"> on </w:t>
      </w:r>
      <w:r w:rsidR="0048690C">
        <w:t>an operational component (or system), all three are necessary</w:t>
      </w:r>
      <w:r>
        <w:t xml:space="preserve">. The review ensures that </w:t>
      </w:r>
      <w:r w:rsidR="0048690C">
        <w:t>the component withstands direct attack</w:t>
      </w:r>
      <w:r>
        <w:t>.</w:t>
      </w:r>
    </w:p>
    <w:p w14:paraId="4D270E70" w14:textId="26A24A74" w:rsidR="009C6141" w:rsidRDefault="009C6141">
      <w:r>
        <w:br w:type="page"/>
      </w:r>
    </w:p>
    <w:p w14:paraId="491010A1" w14:textId="289C2747" w:rsidR="009C6141" w:rsidRDefault="00DB0AE7" w:rsidP="00DB0AE7">
      <w:pPr>
        <w:pStyle w:val="Heading1"/>
      </w:pPr>
      <w:r>
        <w:lastRenderedPageBreak/>
        <w:t>Validation</w:t>
      </w:r>
    </w:p>
    <w:p w14:paraId="3E3995DB" w14:textId="38D085CC" w:rsidR="0048690C" w:rsidRDefault="0048690C" w:rsidP="0048690C">
      <w:pPr>
        <w:spacing w:after="240"/>
      </w:pPr>
      <w:r>
        <w:t>The following diagram shows the elements of interest within the validation technical processes.</w:t>
      </w:r>
    </w:p>
    <w:p w14:paraId="53CA72A0" w14:textId="2A08655D" w:rsidR="009C6141" w:rsidRDefault="00DB0AE7" w:rsidP="009C6141">
      <w:pPr>
        <w:jc w:val="center"/>
      </w:pPr>
      <w:r>
        <w:rPr>
          <w:noProof/>
        </w:rPr>
        <w:drawing>
          <wp:inline distT="0" distB="0" distL="0" distR="0" wp14:anchorId="1F257588" wp14:editId="4D493C1E">
            <wp:extent cx="4563790" cy="283864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4563790" cy="2838646"/>
                    </a:xfrm>
                    <a:prstGeom prst="rect">
                      <a:avLst/>
                    </a:prstGeom>
                  </pic:spPr>
                </pic:pic>
              </a:graphicData>
            </a:graphic>
          </wp:inline>
        </w:drawing>
      </w:r>
    </w:p>
    <w:p w14:paraId="189C4E73" w14:textId="77777777" w:rsidR="009C6141" w:rsidRDefault="009C6141" w:rsidP="009C6141"/>
    <w:p w14:paraId="72D8D38D" w14:textId="6A69C60E" w:rsidR="0048690C" w:rsidRDefault="0048690C" w:rsidP="006D7846">
      <w:pPr>
        <w:spacing w:after="240"/>
        <w:jc w:val="both"/>
      </w:pPr>
      <w:r>
        <w:t xml:space="preserve">Unlike the verification technical processes, the validation technical processes </w:t>
      </w:r>
      <w:r w:rsidR="006D7846">
        <w:t xml:space="preserve">occur during a single </w:t>
      </w:r>
      <w:r w:rsidR="006D7846" w:rsidRPr="006D7846">
        <w:rPr>
          <w:b/>
          <w:bCs/>
        </w:rPr>
        <w:t>AVCDL</w:t>
      </w:r>
      <w:r w:rsidR="006D7846">
        <w:t xml:space="preserve"> phase, specifically the release phase. This phase is not named the validation phase as activities other than validation occur in it.</w:t>
      </w:r>
    </w:p>
    <w:p w14:paraId="3C05A570" w14:textId="305B2224" w:rsidR="0048690C" w:rsidRDefault="0048690C" w:rsidP="00BF2416">
      <w:pPr>
        <w:spacing w:after="240"/>
        <w:jc w:val="both"/>
      </w:pPr>
      <w:r>
        <w:t xml:space="preserve">The </w:t>
      </w:r>
      <w:r w:rsidR="006D7846">
        <w:t>validation</w:t>
      </w:r>
      <w:r>
        <w:t xml:space="preserve"> basis of the </w:t>
      </w:r>
      <w:r w:rsidR="006D7846">
        <w:rPr>
          <w:b/>
          <w:bCs/>
        </w:rPr>
        <w:t>final security review</w:t>
      </w:r>
      <w:r>
        <w:rPr>
          <w:b/>
          <w:bCs/>
        </w:rPr>
        <w:t xml:space="preserve"> report</w:t>
      </w:r>
      <w:r>
        <w:t xml:space="preserve"> </w:t>
      </w:r>
      <w:r w:rsidRPr="00677B5D">
        <w:rPr>
          <w:b/>
          <w:bCs/>
          <w:color w:val="0070C0"/>
          <w:vertAlign w:val="superscript"/>
        </w:rPr>
        <w:t>[</w:t>
      </w:r>
      <w:r>
        <w:rPr>
          <w:b/>
          <w:bCs/>
          <w:color w:val="0070C0"/>
          <w:vertAlign w:val="superscript"/>
        </w:rPr>
        <w:t>1</w:t>
      </w:r>
      <w:r w:rsidR="006D7846">
        <w:rPr>
          <w:b/>
          <w:bCs/>
          <w:color w:val="0070C0"/>
          <w:vertAlign w:val="superscript"/>
        </w:rPr>
        <w:t>7</w:t>
      </w:r>
      <w:r w:rsidRPr="00677B5D">
        <w:rPr>
          <w:b/>
          <w:bCs/>
          <w:color w:val="0070C0"/>
          <w:vertAlign w:val="superscript"/>
        </w:rPr>
        <w:t>]</w:t>
      </w:r>
      <w:r>
        <w:t xml:space="preserve"> is depicted </w:t>
      </w:r>
      <w:r w:rsidR="006D7846">
        <w:t>above</w:t>
      </w:r>
      <w:r>
        <w:t>.</w:t>
      </w:r>
      <w:r w:rsidR="006D7846">
        <w:t xml:space="preserve"> </w:t>
      </w:r>
      <w:r>
        <w:t xml:space="preserve">The </w:t>
      </w:r>
      <w:r w:rsidR="006D7846">
        <w:rPr>
          <w:b/>
          <w:bCs/>
        </w:rPr>
        <w:t>final security review report</w:t>
      </w:r>
      <w:r w:rsidRPr="00913C8C">
        <w:rPr>
          <w:b/>
          <w:bCs/>
        </w:rPr>
        <w:t xml:space="preserve"> </w:t>
      </w:r>
      <w:r>
        <w:t xml:space="preserve">uses the </w:t>
      </w:r>
      <w:r>
        <w:rPr>
          <w:b/>
          <w:bCs/>
        </w:rPr>
        <w:t>product-level cybersecurity requirements</w:t>
      </w:r>
      <w:r>
        <w:t xml:space="preserve"> and the </w:t>
      </w:r>
      <w:r w:rsidR="006D7846">
        <w:rPr>
          <w:b/>
          <w:bCs/>
        </w:rPr>
        <w:t xml:space="preserve">product-level cybersecurity goals </w:t>
      </w:r>
      <w:r w:rsidR="006D7846" w:rsidRPr="00677B5D">
        <w:rPr>
          <w:b/>
          <w:bCs/>
          <w:color w:val="0070C0"/>
          <w:vertAlign w:val="superscript"/>
        </w:rPr>
        <w:t>[</w:t>
      </w:r>
      <w:r w:rsidR="006D7846">
        <w:rPr>
          <w:b/>
          <w:bCs/>
          <w:color w:val="0070C0"/>
          <w:vertAlign w:val="superscript"/>
        </w:rPr>
        <w:t>18</w:t>
      </w:r>
      <w:r w:rsidR="006D7846" w:rsidRPr="00677B5D">
        <w:rPr>
          <w:b/>
          <w:bCs/>
          <w:color w:val="0070C0"/>
          <w:vertAlign w:val="superscript"/>
        </w:rPr>
        <w:t>]</w:t>
      </w:r>
      <w:r>
        <w:t xml:space="preserve"> as its basis for </w:t>
      </w:r>
      <w:r w:rsidR="006D7846">
        <w:t>validation</w:t>
      </w:r>
      <w:r>
        <w:t>.</w:t>
      </w:r>
      <w:r w:rsidR="009B39EF">
        <w:t xml:space="preserve"> </w:t>
      </w:r>
      <w:r>
        <w:t xml:space="preserve">The review ensures that the </w:t>
      </w:r>
      <w:r w:rsidR="00BF2416">
        <w:t>product as implemented adheres to and achieves the product’s cybersecurity goals and requirements</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0000000C" w14:textId="7B8D153D" w:rsidR="00E27AF5" w:rsidRDefault="008C1D59">
      <w:pPr>
        <w:pStyle w:val="Heading1"/>
      </w:pPr>
      <w:bookmarkStart w:id="6" w:name="_Open_Source_Modification"/>
      <w:bookmarkEnd w:id="6"/>
      <w:r>
        <w:lastRenderedPageBreak/>
        <w:t>References</w:t>
      </w:r>
    </w:p>
    <w:p w14:paraId="0000000D" w14:textId="10A40850" w:rsidR="00E27AF5" w:rsidRPr="00083732" w:rsidRDefault="0082660E" w:rsidP="0082660E">
      <w:pPr>
        <w:pStyle w:val="ListParagraph"/>
        <w:numPr>
          <w:ilvl w:val="0"/>
          <w:numId w:val="2"/>
        </w:numPr>
        <w:rPr>
          <w:b/>
        </w:rPr>
      </w:pPr>
      <w:bookmarkStart w:id="7" w:name="ref_01"/>
      <w:bookmarkEnd w:id="7"/>
      <w:r>
        <w:rPr>
          <w:b/>
        </w:rPr>
        <w:t xml:space="preserve">Autonomous Vehicle Cybersecurity Development Lifecycle </w:t>
      </w:r>
      <w:r w:rsidRPr="0082660E">
        <w:rPr>
          <w:bCs/>
        </w:rPr>
        <w:t>(AVCDL primary document)</w:t>
      </w:r>
    </w:p>
    <w:p w14:paraId="2D48BF7C" w14:textId="3F7957A6" w:rsidR="000E6FDE" w:rsidRPr="008770D0" w:rsidRDefault="007250FF" w:rsidP="0082660E">
      <w:pPr>
        <w:pStyle w:val="ListParagraph"/>
        <w:numPr>
          <w:ilvl w:val="0"/>
          <w:numId w:val="2"/>
        </w:numPr>
        <w:rPr>
          <w:bCs/>
        </w:rPr>
      </w:pPr>
      <w:r>
        <w:rPr>
          <w:b/>
          <w:bCs/>
        </w:rPr>
        <w:t>ISO 26262 – Road vehicles – Functional safety</w:t>
      </w:r>
      <w:r>
        <w:br/>
      </w:r>
      <w:hyperlink r:id="rId21" w:history="1">
        <w:r w:rsidRPr="00157BED">
          <w:rPr>
            <w:rStyle w:val="Hyperlink"/>
            <w:rFonts w:ascii="Courier New" w:hAnsi="Courier New" w:cs="Courier New"/>
            <w:b/>
            <w:bCs/>
            <w:sz w:val="20"/>
            <w:szCs w:val="20"/>
          </w:rPr>
          <w:t>https://www.iso.org/standard/68383.html</w:t>
        </w:r>
      </w:hyperlink>
      <w:r>
        <w:rPr>
          <w:rFonts w:ascii="Courier New" w:hAnsi="Courier New" w:cs="Courier New"/>
          <w:b/>
          <w:bCs/>
          <w:sz w:val="20"/>
          <w:szCs w:val="20"/>
        </w:rPr>
        <w:t xml:space="preserve"> </w:t>
      </w:r>
    </w:p>
    <w:p w14:paraId="3523ACA4" w14:textId="2AE81D7E" w:rsidR="008770D0" w:rsidRPr="00420DA0" w:rsidRDefault="007250FF" w:rsidP="0082660E">
      <w:pPr>
        <w:pStyle w:val="ListParagraph"/>
        <w:numPr>
          <w:ilvl w:val="0"/>
          <w:numId w:val="2"/>
        </w:numPr>
        <w:rPr>
          <w:bCs/>
        </w:rPr>
      </w:pPr>
      <w:r>
        <w:rPr>
          <w:rStyle w:val="Hyperlink"/>
          <w:b/>
          <w:color w:val="auto"/>
          <w:u w:val="none"/>
        </w:rPr>
        <w:t>ISO 9000 Family – Quality Management</w:t>
      </w:r>
      <w:r>
        <w:rPr>
          <w:rStyle w:val="Hyperlink"/>
          <w:b/>
          <w:color w:val="auto"/>
          <w:u w:val="none"/>
        </w:rPr>
        <w:br/>
      </w:r>
      <w:hyperlink r:id="rId22" w:history="1">
        <w:r w:rsidRPr="00157BED">
          <w:rPr>
            <w:rStyle w:val="Hyperlink"/>
            <w:rFonts w:ascii="Courier New" w:hAnsi="Courier New" w:cs="Courier New"/>
            <w:b/>
            <w:bCs/>
            <w:sz w:val="20"/>
            <w:szCs w:val="20"/>
          </w:rPr>
          <w:t>https://www.iso.org/iso-9001-quality-management.html</w:t>
        </w:r>
      </w:hyperlink>
      <w:r>
        <w:rPr>
          <w:rStyle w:val="Hyperlink"/>
          <w:rFonts w:ascii="Courier New" w:hAnsi="Courier New" w:cs="Courier New"/>
          <w:b/>
          <w:bCs/>
          <w:color w:val="auto"/>
          <w:sz w:val="20"/>
          <w:szCs w:val="20"/>
          <w:u w:val="none"/>
        </w:rPr>
        <w:t xml:space="preserve"> </w:t>
      </w:r>
    </w:p>
    <w:p w14:paraId="3AE52268" w14:textId="1D16F7CC" w:rsidR="00420DA0" w:rsidRPr="0042531C" w:rsidRDefault="007250FF" w:rsidP="00420DA0">
      <w:pPr>
        <w:pStyle w:val="ListParagraph"/>
        <w:numPr>
          <w:ilvl w:val="0"/>
          <w:numId w:val="2"/>
        </w:numPr>
        <w:rPr>
          <w:color w:val="000000" w:themeColor="text1"/>
        </w:rPr>
      </w:pPr>
      <w:r>
        <w:rPr>
          <w:b/>
          <w:bCs/>
          <w:color w:val="000000" w:themeColor="text1"/>
        </w:rPr>
        <w:t>ISO/IEC/IEEE 15288 – Systems and software engineering – System life cycles processes</w:t>
      </w:r>
      <w:r w:rsidR="00420DA0">
        <w:rPr>
          <w:color w:val="000000" w:themeColor="text1"/>
        </w:rPr>
        <w:br/>
      </w:r>
      <w:hyperlink r:id="rId23" w:history="1">
        <w:r w:rsidRPr="00157BED">
          <w:rPr>
            <w:rStyle w:val="Hyperlink"/>
            <w:rFonts w:ascii="Courier New" w:hAnsi="Courier New" w:cs="Courier New"/>
            <w:b/>
            <w:bCs/>
            <w:sz w:val="20"/>
            <w:szCs w:val="20"/>
          </w:rPr>
          <w:t>https://www.iso.org/standard/63711.html</w:t>
        </w:r>
      </w:hyperlink>
      <w:r>
        <w:rPr>
          <w:rFonts w:ascii="Courier New" w:hAnsi="Courier New" w:cs="Courier New"/>
          <w:b/>
          <w:bCs/>
          <w:sz w:val="20"/>
          <w:szCs w:val="20"/>
        </w:rPr>
        <w:t xml:space="preserve"> </w:t>
      </w:r>
    </w:p>
    <w:p w14:paraId="3F81F1A5" w14:textId="3DC71C07" w:rsidR="00420DA0" w:rsidRDefault="00B75323" w:rsidP="00420DA0">
      <w:pPr>
        <w:numPr>
          <w:ilvl w:val="0"/>
          <w:numId w:val="2"/>
        </w:numPr>
        <w:rPr>
          <w:b/>
        </w:rPr>
      </w:pPr>
      <w:r>
        <w:rPr>
          <w:b/>
        </w:rPr>
        <w:t xml:space="preserve">Fuzz Testing Report </w:t>
      </w:r>
      <w:r w:rsidRPr="0082660E">
        <w:rPr>
          <w:bCs/>
        </w:rPr>
        <w:t xml:space="preserve">(AVCDL </w:t>
      </w:r>
      <w:r>
        <w:rPr>
          <w:bCs/>
        </w:rPr>
        <w:t>secondary</w:t>
      </w:r>
      <w:r w:rsidRPr="0082660E">
        <w:rPr>
          <w:bCs/>
        </w:rPr>
        <w:t xml:space="preserve"> document)</w:t>
      </w:r>
      <w:r w:rsidR="00420DA0">
        <w:rPr>
          <w:b/>
        </w:rPr>
        <w:t xml:space="preserve"> </w:t>
      </w:r>
    </w:p>
    <w:p w14:paraId="06C1535D" w14:textId="1D7CF976" w:rsidR="00420DA0" w:rsidRPr="00777C20" w:rsidRDefault="00B75323" w:rsidP="00420DA0">
      <w:pPr>
        <w:numPr>
          <w:ilvl w:val="0"/>
          <w:numId w:val="2"/>
        </w:numPr>
        <w:rPr>
          <w:b/>
          <w:bCs/>
          <w:lang w:val="en-US"/>
        </w:rPr>
      </w:pPr>
      <w:r>
        <w:rPr>
          <w:b/>
        </w:rPr>
        <w:t xml:space="preserve">Static Analysis Report </w:t>
      </w:r>
      <w:r w:rsidRPr="0082660E">
        <w:rPr>
          <w:bCs/>
        </w:rPr>
        <w:t xml:space="preserve">(AVCDL </w:t>
      </w:r>
      <w:r>
        <w:rPr>
          <w:bCs/>
        </w:rPr>
        <w:t>secondary</w:t>
      </w:r>
      <w:r w:rsidRPr="0082660E">
        <w:rPr>
          <w:bCs/>
        </w:rPr>
        <w:t xml:space="preserve"> document)</w:t>
      </w:r>
      <w:r w:rsidR="00420DA0" w:rsidRPr="00777C20">
        <w:rPr>
          <w:rFonts w:ascii="Courier New" w:hAnsi="Courier New" w:cs="Courier New"/>
          <w:b/>
          <w:bCs/>
        </w:rPr>
        <w:t xml:space="preserve"> </w:t>
      </w:r>
    </w:p>
    <w:p w14:paraId="461A3D4E" w14:textId="738B4155" w:rsidR="00420DA0" w:rsidRPr="00677B5D" w:rsidRDefault="00B75323" w:rsidP="00420DA0">
      <w:pPr>
        <w:numPr>
          <w:ilvl w:val="0"/>
          <w:numId w:val="2"/>
        </w:numPr>
      </w:pPr>
      <w:r>
        <w:rPr>
          <w:b/>
        </w:rPr>
        <w:t xml:space="preserve">Dynamic Analysis Report </w:t>
      </w:r>
      <w:r w:rsidRPr="0082660E">
        <w:rPr>
          <w:bCs/>
        </w:rPr>
        <w:t xml:space="preserve">(AVCDL </w:t>
      </w:r>
      <w:r>
        <w:rPr>
          <w:bCs/>
        </w:rPr>
        <w:t>secondary</w:t>
      </w:r>
      <w:r w:rsidRPr="0082660E">
        <w:rPr>
          <w:bCs/>
        </w:rPr>
        <w:t xml:space="preserve"> document)</w:t>
      </w:r>
    </w:p>
    <w:p w14:paraId="40564686" w14:textId="1EE1D580" w:rsidR="00677B5D" w:rsidRPr="004F047A" w:rsidRDefault="00677B5D" w:rsidP="00420DA0">
      <w:pPr>
        <w:numPr>
          <w:ilvl w:val="0"/>
          <w:numId w:val="2"/>
        </w:numPr>
      </w:pPr>
      <w:r>
        <w:rPr>
          <w:b/>
        </w:rPr>
        <w:t xml:space="preserve">Secure Code Review Summary </w:t>
      </w:r>
      <w:r w:rsidRPr="0082660E">
        <w:rPr>
          <w:bCs/>
        </w:rPr>
        <w:t xml:space="preserve">(AVCDL </w:t>
      </w:r>
      <w:r>
        <w:rPr>
          <w:bCs/>
        </w:rPr>
        <w:t>secondary</w:t>
      </w:r>
      <w:r w:rsidRPr="0082660E">
        <w:rPr>
          <w:bCs/>
        </w:rPr>
        <w:t xml:space="preserve"> document)</w:t>
      </w:r>
    </w:p>
    <w:p w14:paraId="58C85781" w14:textId="20484C28" w:rsidR="004F047A" w:rsidRPr="004F047A" w:rsidRDefault="004F047A" w:rsidP="00420DA0">
      <w:pPr>
        <w:numPr>
          <w:ilvl w:val="0"/>
          <w:numId w:val="2"/>
        </w:numPr>
      </w:pPr>
      <w:r>
        <w:rPr>
          <w:b/>
        </w:rPr>
        <w:t xml:space="preserve">Security Design Review Report </w:t>
      </w:r>
      <w:r w:rsidRPr="0082660E">
        <w:rPr>
          <w:bCs/>
        </w:rPr>
        <w:t xml:space="preserve">(AVCDL </w:t>
      </w:r>
      <w:r>
        <w:rPr>
          <w:bCs/>
        </w:rPr>
        <w:t>secondary</w:t>
      </w:r>
      <w:r w:rsidRPr="0082660E">
        <w:rPr>
          <w:bCs/>
        </w:rPr>
        <w:t xml:space="preserve"> document)</w:t>
      </w:r>
    </w:p>
    <w:p w14:paraId="109E6DEE" w14:textId="64745C36" w:rsidR="004F047A" w:rsidRPr="004F047A" w:rsidRDefault="004F047A" w:rsidP="00420DA0">
      <w:pPr>
        <w:numPr>
          <w:ilvl w:val="0"/>
          <w:numId w:val="2"/>
        </w:numPr>
      </w:pPr>
      <w:r>
        <w:rPr>
          <w:b/>
        </w:rPr>
        <w:t xml:space="preserve">Updated Threat Model </w:t>
      </w:r>
      <w:r w:rsidRPr="0082660E">
        <w:rPr>
          <w:bCs/>
        </w:rPr>
        <w:t xml:space="preserve">(AVCDL </w:t>
      </w:r>
      <w:r>
        <w:rPr>
          <w:bCs/>
        </w:rPr>
        <w:t>secondary</w:t>
      </w:r>
      <w:r w:rsidRPr="0082660E">
        <w:rPr>
          <w:bCs/>
        </w:rPr>
        <w:t xml:space="preserve"> document)</w:t>
      </w:r>
    </w:p>
    <w:p w14:paraId="36D9C805" w14:textId="0038861F" w:rsidR="004F047A" w:rsidRPr="00E71CD7" w:rsidRDefault="004F047A" w:rsidP="00420DA0">
      <w:pPr>
        <w:numPr>
          <w:ilvl w:val="0"/>
          <w:numId w:val="2"/>
        </w:numPr>
      </w:pPr>
      <w:r>
        <w:rPr>
          <w:b/>
        </w:rPr>
        <w:t xml:space="preserve">Threat Modeling Report </w:t>
      </w:r>
      <w:r w:rsidRPr="0082660E">
        <w:rPr>
          <w:bCs/>
        </w:rPr>
        <w:t xml:space="preserve">(AVCDL </w:t>
      </w:r>
      <w:r>
        <w:rPr>
          <w:bCs/>
        </w:rPr>
        <w:t>secondary</w:t>
      </w:r>
      <w:r w:rsidRPr="0082660E">
        <w:rPr>
          <w:bCs/>
        </w:rPr>
        <w:t xml:space="preserve"> document)</w:t>
      </w:r>
    </w:p>
    <w:p w14:paraId="137DFC8D" w14:textId="11AE36A5" w:rsidR="00E71CD7" w:rsidRPr="00E71CD7" w:rsidRDefault="00E71CD7" w:rsidP="00420DA0">
      <w:pPr>
        <w:numPr>
          <w:ilvl w:val="0"/>
          <w:numId w:val="2"/>
        </w:numPr>
      </w:pPr>
      <w:r>
        <w:rPr>
          <w:b/>
        </w:rPr>
        <w:t xml:space="preserve">Updated Attack Surface Analysis </w:t>
      </w:r>
      <w:r w:rsidRPr="0082660E">
        <w:rPr>
          <w:bCs/>
        </w:rPr>
        <w:t xml:space="preserve">(AVCDL </w:t>
      </w:r>
      <w:r>
        <w:rPr>
          <w:bCs/>
        </w:rPr>
        <w:t>secondary</w:t>
      </w:r>
      <w:r w:rsidRPr="0082660E">
        <w:rPr>
          <w:bCs/>
        </w:rPr>
        <w:t xml:space="preserve"> document)</w:t>
      </w:r>
    </w:p>
    <w:p w14:paraId="584A98EF" w14:textId="3C7E19AE" w:rsidR="00E71CD7" w:rsidRPr="005E6CA0" w:rsidRDefault="00E71CD7" w:rsidP="00420DA0">
      <w:pPr>
        <w:numPr>
          <w:ilvl w:val="0"/>
          <w:numId w:val="2"/>
        </w:numPr>
      </w:pPr>
      <w:r>
        <w:rPr>
          <w:b/>
        </w:rPr>
        <w:t xml:space="preserve">Attack Surface Analysis Report </w:t>
      </w:r>
      <w:r w:rsidRPr="0082660E">
        <w:rPr>
          <w:bCs/>
        </w:rPr>
        <w:t xml:space="preserve">(AVCDL </w:t>
      </w:r>
      <w:r>
        <w:rPr>
          <w:bCs/>
        </w:rPr>
        <w:t>secondary</w:t>
      </w:r>
      <w:r w:rsidRPr="0082660E">
        <w:rPr>
          <w:bCs/>
        </w:rPr>
        <w:t xml:space="preserve"> document)</w:t>
      </w:r>
    </w:p>
    <w:p w14:paraId="4CAC0A11" w14:textId="4C7141CA" w:rsidR="005E6CA0" w:rsidRPr="005E6CA0" w:rsidRDefault="005E6CA0" w:rsidP="00420DA0">
      <w:pPr>
        <w:numPr>
          <w:ilvl w:val="0"/>
          <w:numId w:val="2"/>
        </w:numPr>
      </w:pPr>
      <w:r>
        <w:rPr>
          <w:b/>
        </w:rPr>
        <w:t xml:space="preserve">Penetration Testing Report </w:t>
      </w:r>
      <w:r w:rsidRPr="0082660E">
        <w:rPr>
          <w:bCs/>
        </w:rPr>
        <w:t xml:space="preserve">(AVCDL </w:t>
      </w:r>
      <w:r>
        <w:rPr>
          <w:bCs/>
        </w:rPr>
        <w:t>secondary</w:t>
      </w:r>
      <w:r w:rsidRPr="0082660E">
        <w:rPr>
          <w:bCs/>
        </w:rPr>
        <w:t xml:space="preserve"> document)</w:t>
      </w:r>
    </w:p>
    <w:p w14:paraId="64BFF38C" w14:textId="6A45B913" w:rsidR="005E6CA0" w:rsidRPr="005E6CA0" w:rsidRDefault="0048690C" w:rsidP="00420DA0">
      <w:pPr>
        <w:numPr>
          <w:ilvl w:val="0"/>
          <w:numId w:val="2"/>
        </w:numPr>
      </w:pPr>
      <w:r>
        <w:rPr>
          <w:b/>
        </w:rPr>
        <w:t>Product-level Security Requirement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48B71C0B" w14:textId="0E7DC429" w:rsidR="005E6CA0" w:rsidRPr="006D7846" w:rsidRDefault="0048690C" w:rsidP="00420DA0">
      <w:pPr>
        <w:numPr>
          <w:ilvl w:val="0"/>
          <w:numId w:val="2"/>
        </w:numPr>
      </w:pPr>
      <w:r>
        <w:rPr>
          <w:b/>
        </w:rPr>
        <w:t>Design Showing Security Consideration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09DB2241" w14:textId="22722FDE" w:rsidR="006D7846" w:rsidRPr="006D7846" w:rsidRDefault="006D7846" w:rsidP="00420DA0">
      <w:pPr>
        <w:numPr>
          <w:ilvl w:val="0"/>
          <w:numId w:val="2"/>
        </w:numPr>
      </w:pPr>
      <w:r>
        <w:rPr>
          <w:b/>
        </w:rPr>
        <w:t xml:space="preserve">Final Security Review Report </w:t>
      </w:r>
      <w:r w:rsidRPr="0082660E">
        <w:rPr>
          <w:bCs/>
        </w:rPr>
        <w:t xml:space="preserve">(AVCDL </w:t>
      </w:r>
      <w:r>
        <w:rPr>
          <w:bCs/>
        </w:rPr>
        <w:t>secondary</w:t>
      </w:r>
      <w:r w:rsidRPr="0082660E">
        <w:rPr>
          <w:bCs/>
        </w:rPr>
        <w:t xml:space="preserve"> document)</w:t>
      </w:r>
    </w:p>
    <w:p w14:paraId="12772CAB" w14:textId="410FCB71" w:rsidR="006D7846" w:rsidRPr="002609BB" w:rsidRDefault="006D7846" w:rsidP="00420DA0">
      <w:pPr>
        <w:numPr>
          <w:ilvl w:val="0"/>
          <w:numId w:val="2"/>
        </w:numPr>
      </w:pPr>
      <w:r>
        <w:rPr>
          <w:b/>
        </w:rPr>
        <w:t xml:space="preserve">Product-level Security Goals </w:t>
      </w:r>
      <w:r w:rsidRPr="0082660E">
        <w:rPr>
          <w:bCs/>
        </w:rPr>
        <w:t xml:space="preserve">(AVCDL </w:t>
      </w:r>
      <w:r>
        <w:rPr>
          <w:bCs/>
        </w:rPr>
        <w:t>secondary</w:t>
      </w:r>
      <w:r w:rsidRPr="0082660E">
        <w:rPr>
          <w:bCs/>
        </w:rPr>
        <w:t xml:space="preserve">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527300">
      <w:footerReference w:type="even" r:id="rId24"/>
      <w:footerReference w:type="default" r:id="rId2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D0AAB" w14:textId="77777777" w:rsidR="00815846" w:rsidRDefault="00815846" w:rsidP="004834EE">
      <w:pPr>
        <w:spacing w:line="240" w:lineRule="auto"/>
      </w:pPr>
      <w:r>
        <w:separator/>
      </w:r>
    </w:p>
  </w:endnote>
  <w:endnote w:type="continuationSeparator" w:id="0">
    <w:p w14:paraId="1622C06D" w14:textId="77777777" w:rsidR="00815846" w:rsidRDefault="00815846"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6334B6F2"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7300">
          <w:rPr>
            <w:rStyle w:val="PageNumber"/>
            <w:noProof/>
          </w:rPr>
          <w:t>3</w: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F211F" w14:textId="77777777" w:rsidR="00815846" w:rsidRDefault="00815846" w:rsidP="004834EE">
      <w:pPr>
        <w:spacing w:line="240" w:lineRule="auto"/>
      </w:pPr>
      <w:r>
        <w:separator/>
      </w:r>
    </w:p>
  </w:footnote>
  <w:footnote w:type="continuationSeparator" w:id="0">
    <w:p w14:paraId="2D6CCA4E" w14:textId="77777777" w:rsidR="00815846" w:rsidRDefault="00815846"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C064D"/>
    <w:rsid w:val="000D50B9"/>
    <w:rsid w:val="000E6FDE"/>
    <w:rsid w:val="000E70FC"/>
    <w:rsid w:val="000F107C"/>
    <w:rsid w:val="000F53E6"/>
    <w:rsid w:val="001024DC"/>
    <w:rsid w:val="00106DBB"/>
    <w:rsid w:val="00114B15"/>
    <w:rsid w:val="00115BDF"/>
    <w:rsid w:val="00120958"/>
    <w:rsid w:val="001212FB"/>
    <w:rsid w:val="00122EB1"/>
    <w:rsid w:val="00126F86"/>
    <w:rsid w:val="0014111E"/>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C19C6"/>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203DC"/>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46C4"/>
    <w:rsid w:val="004152D6"/>
    <w:rsid w:val="00416C66"/>
    <w:rsid w:val="00417AC8"/>
    <w:rsid w:val="00420DA0"/>
    <w:rsid w:val="00423248"/>
    <w:rsid w:val="00427D60"/>
    <w:rsid w:val="00433899"/>
    <w:rsid w:val="004519F2"/>
    <w:rsid w:val="00453DD6"/>
    <w:rsid w:val="00462E8E"/>
    <w:rsid w:val="00470DF3"/>
    <w:rsid w:val="004834EE"/>
    <w:rsid w:val="0048405D"/>
    <w:rsid w:val="00485234"/>
    <w:rsid w:val="004868FA"/>
    <w:rsid w:val="0048690C"/>
    <w:rsid w:val="0048722D"/>
    <w:rsid w:val="00494B9F"/>
    <w:rsid w:val="004A3F50"/>
    <w:rsid w:val="004A71B8"/>
    <w:rsid w:val="004C0547"/>
    <w:rsid w:val="004D0578"/>
    <w:rsid w:val="004D1E0B"/>
    <w:rsid w:val="004D53F1"/>
    <w:rsid w:val="004E1900"/>
    <w:rsid w:val="004F047A"/>
    <w:rsid w:val="004F43AA"/>
    <w:rsid w:val="00503AC5"/>
    <w:rsid w:val="005076FE"/>
    <w:rsid w:val="00525285"/>
    <w:rsid w:val="00527300"/>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856"/>
    <w:rsid w:val="005C5920"/>
    <w:rsid w:val="005D1D65"/>
    <w:rsid w:val="005E4439"/>
    <w:rsid w:val="005E48D1"/>
    <w:rsid w:val="005E51CD"/>
    <w:rsid w:val="005E6CA0"/>
    <w:rsid w:val="005E7E90"/>
    <w:rsid w:val="00605CEA"/>
    <w:rsid w:val="00607F9F"/>
    <w:rsid w:val="00610D46"/>
    <w:rsid w:val="00615390"/>
    <w:rsid w:val="00622B9C"/>
    <w:rsid w:val="006265EC"/>
    <w:rsid w:val="006267B9"/>
    <w:rsid w:val="0063692C"/>
    <w:rsid w:val="00636EE1"/>
    <w:rsid w:val="0064446E"/>
    <w:rsid w:val="006507F3"/>
    <w:rsid w:val="00655EF3"/>
    <w:rsid w:val="0067035E"/>
    <w:rsid w:val="00676679"/>
    <w:rsid w:val="00677B5D"/>
    <w:rsid w:val="00683629"/>
    <w:rsid w:val="006849E2"/>
    <w:rsid w:val="00684E9F"/>
    <w:rsid w:val="006862BA"/>
    <w:rsid w:val="00690441"/>
    <w:rsid w:val="00694FDA"/>
    <w:rsid w:val="006A11C9"/>
    <w:rsid w:val="006A35A0"/>
    <w:rsid w:val="006A37CC"/>
    <w:rsid w:val="006C7713"/>
    <w:rsid w:val="006D7846"/>
    <w:rsid w:val="006D7E56"/>
    <w:rsid w:val="006E29E2"/>
    <w:rsid w:val="006E2C4F"/>
    <w:rsid w:val="006E3A03"/>
    <w:rsid w:val="006E789A"/>
    <w:rsid w:val="006F0AC2"/>
    <w:rsid w:val="006F5DE3"/>
    <w:rsid w:val="0070427D"/>
    <w:rsid w:val="00710780"/>
    <w:rsid w:val="00710D5D"/>
    <w:rsid w:val="00711BE6"/>
    <w:rsid w:val="00712012"/>
    <w:rsid w:val="00714D99"/>
    <w:rsid w:val="007242AE"/>
    <w:rsid w:val="007250FF"/>
    <w:rsid w:val="007347F1"/>
    <w:rsid w:val="007368AC"/>
    <w:rsid w:val="00737DA4"/>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15846"/>
    <w:rsid w:val="0082031D"/>
    <w:rsid w:val="00820C0C"/>
    <w:rsid w:val="00820C6F"/>
    <w:rsid w:val="00824990"/>
    <w:rsid w:val="0082660E"/>
    <w:rsid w:val="0083587E"/>
    <w:rsid w:val="00842F75"/>
    <w:rsid w:val="00843E9D"/>
    <w:rsid w:val="00851E15"/>
    <w:rsid w:val="00857C98"/>
    <w:rsid w:val="00860108"/>
    <w:rsid w:val="008770D0"/>
    <w:rsid w:val="0088387F"/>
    <w:rsid w:val="00885744"/>
    <w:rsid w:val="008A483D"/>
    <w:rsid w:val="008A5143"/>
    <w:rsid w:val="008B5A91"/>
    <w:rsid w:val="008C1D59"/>
    <w:rsid w:val="008E0343"/>
    <w:rsid w:val="008E62FA"/>
    <w:rsid w:val="008F7552"/>
    <w:rsid w:val="008F7B05"/>
    <w:rsid w:val="00900BB4"/>
    <w:rsid w:val="00913C8C"/>
    <w:rsid w:val="00923ED8"/>
    <w:rsid w:val="00924D8E"/>
    <w:rsid w:val="0092768B"/>
    <w:rsid w:val="0094576C"/>
    <w:rsid w:val="00950C33"/>
    <w:rsid w:val="00957724"/>
    <w:rsid w:val="00972820"/>
    <w:rsid w:val="009753BC"/>
    <w:rsid w:val="00975D62"/>
    <w:rsid w:val="009965A7"/>
    <w:rsid w:val="009A73AC"/>
    <w:rsid w:val="009B39EF"/>
    <w:rsid w:val="009B577E"/>
    <w:rsid w:val="009C6141"/>
    <w:rsid w:val="009D17CB"/>
    <w:rsid w:val="009D3D6B"/>
    <w:rsid w:val="009E3750"/>
    <w:rsid w:val="009E45F1"/>
    <w:rsid w:val="009E508B"/>
    <w:rsid w:val="00A00280"/>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16293"/>
    <w:rsid w:val="00B2435C"/>
    <w:rsid w:val="00B365E7"/>
    <w:rsid w:val="00B46F10"/>
    <w:rsid w:val="00B54894"/>
    <w:rsid w:val="00B55D69"/>
    <w:rsid w:val="00B60F7D"/>
    <w:rsid w:val="00B61199"/>
    <w:rsid w:val="00B667CA"/>
    <w:rsid w:val="00B67DC8"/>
    <w:rsid w:val="00B75323"/>
    <w:rsid w:val="00B82672"/>
    <w:rsid w:val="00B95276"/>
    <w:rsid w:val="00BA08AE"/>
    <w:rsid w:val="00BD1980"/>
    <w:rsid w:val="00BD2EA3"/>
    <w:rsid w:val="00BF2416"/>
    <w:rsid w:val="00BF3712"/>
    <w:rsid w:val="00BF4DB4"/>
    <w:rsid w:val="00C12D47"/>
    <w:rsid w:val="00C12DAA"/>
    <w:rsid w:val="00C31187"/>
    <w:rsid w:val="00C50F32"/>
    <w:rsid w:val="00C53756"/>
    <w:rsid w:val="00C61BCB"/>
    <w:rsid w:val="00C7240A"/>
    <w:rsid w:val="00C97110"/>
    <w:rsid w:val="00CA7DD7"/>
    <w:rsid w:val="00CB1C7B"/>
    <w:rsid w:val="00CB48CB"/>
    <w:rsid w:val="00CC0F92"/>
    <w:rsid w:val="00CC792C"/>
    <w:rsid w:val="00CD7BE2"/>
    <w:rsid w:val="00CE5ED7"/>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9649D"/>
    <w:rsid w:val="00D96D71"/>
    <w:rsid w:val="00DB0AE7"/>
    <w:rsid w:val="00DD1AF3"/>
    <w:rsid w:val="00DD5A2E"/>
    <w:rsid w:val="00DE322C"/>
    <w:rsid w:val="00DF08AD"/>
    <w:rsid w:val="00DF5A8A"/>
    <w:rsid w:val="00E00351"/>
    <w:rsid w:val="00E04786"/>
    <w:rsid w:val="00E05458"/>
    <w:rsid w:val="00E11AC0"/>
    <w:rsid w:val="00E228B5"/>
    <w:rsid w:val="00E27AF5"/>
    <w:rsid w:val="00E53676"/>
    <w:rsid w:val="00E71CD7"/>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so.org/standard/68383.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iso.org/standard/63711.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so.org/iso-9001-quality-management.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034</Words>
  <Characters>6381</Characters>
  <Application>Microsoft Office Word</Application>
  <DocSecurity>0</DocSecurity>
  <Lines>159</Lines>
  <Paragraphs>92</Paragraphs>
  <ScaleCrop>false</ScaleCrop>
  <HeadingPairs>
    <vt:vector size="2" baseType="variant">
      <vt:variant>
        <vt:lpstr>Title</vt:lpstr>
      </vt:variant>
      <vt:variant>
        <vt:i4>1</vt:i4>
      </vt:variant>
    </vt:vector>
  </HeadingPairs>
  <TitlesOfParts>
    <vt:vector size="1" baseType="lpstr">
      <vt:lpstr>Understanding Verification and Validation in an AVCDL Context</vt:lpstr>
    </vt:vector>
  </TitlesOfParts>
  <Manager/>
  <Company>Motional</Company>
  <LinksUpToDate>false</LinksUpToDate>
  <CharactersWithSpaces>7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Verification and Validation in an AVCDL Context</dc:title>
  <dc:subject>verification and validation</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dcterms:created xsi:type="dcterms:W3CDTF">2022-08-08T18:34:00Z</dcterms:created>
  <dcterms:modified xsi:type="dcterms:W3CDTF">2022-08-08T18:37:00Z</dcterms:modified>
  <cp:category/>
</cp:coreProperties>
</file>